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5857D559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3CA0985D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CFC287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47D168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123952BC" w14:textId="3C27A281" w:rsidR="008323C2" w:rsidRDefault="008323C2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7920F25" w14:textId="195BE7F1" w:rsidR="008323C2" w:rsidRDefault="008323C2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75DDD8CC" w14:textId="61758DA1" w:rsidR="008323C2" w:rsidRDefault="008323C2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Deal or Not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47D168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123952BC" w14:textId="3C27A281" w:rsidR="008323C2" w:rsidRDefault="008323C2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7920F25" w14:textId="195BE7F1" w:rsidR="008323C2" w:rsidRDefault="008323C2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75DDD8CC" w14:textId="61758DA1" w:rsidR="008323C2" w:rsidRDefault="008323C2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Deal or Not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4E7152D" w:rsidR="000912E6" w:rsidRPr="008E630B" w:rsidRDefault="00C567A1" w:rsidP="000912E6">
      <w:pPr>
        <w:pStyle w:val="Heading1"/>
      </w:pPr>
      <w:r>
        <w:lastRenderedPageBreak/>
        <w:t>Deal or Not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8557669" w14:textId="77777777" w:rsidR="00C567A1" w:rsidRDefault="00C567A1" w:rsidP="00C567A1">
      <w:pPr>
        <w:ind w:left="720" w:hanging="720"/>
      </w:pPr>
      <w:r>
        <w:rPr>
          <w:b/>
          <w:bCs/>
        </w:rPr>
        <w:t xml:space="preserve">Deal or </w:t>
      </w:r>
      <w:proofErr w:type="gramStart"/>
      <w:r>
        <w:rPr>
          <w:b/>
          <w:bCs/>
        </w:rPr>
        <w:t>Not</w:t>
      </w:r>
      <w:proofErr w:type="gramEnd"/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 w:rsidR="0042100D">
        <w:t xml:space="preserve">simple </w:t>
      </w:r>
      <w:r>
        <w:t xml:space="preserve">box-opening game where every so often you can choose to </w:t>
      </w:r>
    </w:p>
    <w:p w14:paraId="7EEC8131" w14:textId="77777777" w:rsidR="00C567A1" w:rsidRDefault="00C567A1" w:rsidP="00C567A1">
      <w:pPr>
        <w:ind w:left="720" w:hanging="720"/>
      </w:pPr>
      <w:r>
        <w:t xml:space="preserve">accept a deal, or not and continue but risk winning a smaller amount, the last box will be the amount won, </w:t>
      </w:r>
    </w:p>
    <w:p w14:paraId="6EFC3C2C" w14:textId="788BF7D0" w:rsidR="00564E10" w:rsidRPr="00AE0F7E" w:rsidRDefault="00C567A1" w:rsidP="00AE1E14">
      <w:pPr>
        <w:ind w:left="720" w:hanging="720"/>
      </w:pPr>
      <w:r>
        <w:t>unless you took the deal,</w:t>
      </w:r>
      <w:r w:rsidR="00AE1E14">
        <w:t xml:space="preserve"> using</w:t>
      </w:r>
      <w:r w:rsidR="00564E10">
        <w:t xml:space="preserve"> a toolkit from</w:t>
      </w:r>
      <w:r>
        <w:t xml:space="preserve"> </w:t>
      </w:r>
      <w:r w:rsidR="00564E10" w:rsidRPr="000825D5">
        <w:rPr>
          <w:b/>
          <w:bCs/>
        </w:rPr>
        <w:t>N</w:t>
      </w:r>
      <w:r w:rsidR="00564E10">
        <w:rPr>
          <w:b/>
          <w:bCs/>
        </w:rPr>
        <w:t xml:space="preserve">uGet </w:t>
      </w:r>
      <w:r w:rsidR="00564E10">
        <w:rPr>
          <w:rFonts w:cs="Segoe UI"/>
        </w:rPr>
        <w:t>using the</w:t>
      </w:r>
      <w:r w:rsidR="00564E10">
        <w:t xml:space="preserve"> </w:t>
      </w:r>
      <w:r w:rsidR="00564E10">
        <w:rPr>
          <w:b/>
          <w:bCs/>
        </w:rPr>
        <w:t>Windows App SDK</w:t>
      </w:r>
      <w:r w:rsidR="00564E10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769F0C4D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685C95">
              <w:rPr>
                <w:i/>
                <w:iCs/>
              </w:rPr>
              <w:t>DealOrNot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602D4046" w14:textId="62E5661A" w:rsidR="00A037FD" w:rsidRPr="00AE1DD0" w:rsidRDefault="009716D7" w:rsidP="009B67F8">
      <w:r>
        <w:t xml:space="preserve">This will add the </w:t>
      </w:r>
      <w:r w:rsidR="0056094A">
        <w:t>p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proofErr w:type="gramStart"/>
      <w:r w:rsidR="0056094A">
        <w:t>p</w:t>
      </w:r>
      <w:r w:rsidR="00AE1DD0" w:rsidRPr="0056094A">
        <w:t>ackage</w:t>
      </w:r>
      <w:r w:rsidR="009B67F8">
        <w:t>,</w:t>
      </w:r>
      <w:r w:rsidR="00A037FD">
        <w:t>,</w:t>
      </w:r>
      <w:proofErr w:type="gramEnd"/>
      <w:r w:rsidR="00A037FD">
        <w:t xml:space="preserve"> then you can close the </w:t>
      </w:r>
      <w:r w:rsidR="00A037FD">
        <w:rPr>
          <w:b/>
          <w:bCs/>
        </w:rPr>
        <w:t>tab</w:t>
      </w:r>
      <w:r w:rsidR="00A037FD">
        <w:t xml:space="preserve"> for </w:t>
      </w:r>
      <w:proofErr w:type="spellStart"/>
      <w:r w:rsidR="00A037FD">
        <w:rPr>
          <w:b/>
          <w:bCs/>
        </w:rPr>
        <w:t>Nuget</w:t>
      </w:r>
      <w:proofErr w:type="spellEnd"/>
      <w:r w:rsidR="00A037FD">
        <w:rPr>
          <w:b/>
          <w:bCs/>
        </w:rPr>
        <w:t xml:space="preserve">: </w:t>
      </w:r>
      <w:proofErr w:type="spellStart"/>
      <w:r w:rsidR="00CA2FCF">
        <w:rPr>
          <w:b/>
          <w:bCs/>
        </w:rPr>
        <w:t>DealOrNot</w:t>
      </w:r>
      <w:proofErr w:type="spellEnd"/>
      <w:r w:rsidR="00A037FD">
        <w:t xml:space="preserve"> by selecting the </w:t>
      </w:r>
      <w:r w:rsidR="00A037FD">
        <w:rPr>
          <w:b/>
          <w:bCs/>
        </w:rPr>
        <w:t>x</w:t>
      </w:r>
      <w:r w:rsidR="00A037FD">
        <w:t xml:space="preserve"> next to it. </w:t>
      </w:r>
    </w:p>
    <w:p w14:paraId="061D55AC" w14:textId="77777777" w:rsidR="00A037FD" w:rsidRPr="00AE1DD0" w:rsidRDefault="00A037FD" w:rsidP="00A037FD"/>
    <w:p w14:paraId="0FBD78F9" w14:textId="77777777" w:rsidR="009B67F8" w:rsidRDefault="009B67F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B76984B" w:rsidR="00B144E1" w:rsidRDefault="00B144E1" w:rsidP="00B144E1">
      <w:pPr>
        <w:pStyle w:val="Heading2"/>
      </w:pPr>
      <w:r>
        <w:lastRenderedPageBreak/>
        <w:t xml:space="preserve">Step </w:t>
      </w:r>
      <w:r w:rsidR="009B67F8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F160BE" w:rsidR="00CD770F" w:rsidRDefault="00CD770F" w:rsidP="00CD770F">
      <w:pPr>
        <w:pStyle w:val="Heading2"/>
      </w:pPr>
      <w:r>
        <w:t xml:space="preserve">Step </w:t>
      </w:r>
      <w:r w:rsidR="008971C4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50B930E9">
            <wp:extent cx="4746783" cy="3293994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3" cy="329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A70F9C" w:rsidR="009A361C" w:rsidRDefault="009A361C" w:rsidP="009A361C">
      <w:pPr>
        <w:pStyle w:val="Heading2"/>
      </w:pPr>
      <w:r>
        <w:lastRenderedPageBreak/>
        <w:t xml:space="preserve">Step </w:t>
      </w:r>
      <w:r w:rsidR="008971C4">
        <w:t>6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4C9E5D9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0839464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2E0A303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Text</w:t>
                            </w:r>
                            <w:proofErr w:type="spellEnd"/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EDA6608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B8926BC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79FCE5E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8BCBE58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DF19C6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18EC98AC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7A9CCDC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Globalization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824ED9C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BBC63C6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54C5E33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C69800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46C23129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2E4C0CC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Deal or Not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CC50FDA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te = 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5;</w:t>
                            </w:r>
                            <w:proofErr w:type="gramEnd"/>
                          </w:p>
                          <w:p w14:paraId="1E3E58AC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] amounts =</w:t>
                            </w:r>
                          </w:p>
                          <w:p w14:paraId="58DC7375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C463974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0.01, 0.10, 0.50, 1, 5, 10, 50, 100, 250, 500, 750,</w:t>
                            </w:r>
                          </w:p>
                          <w:p w14:paraId="4D16EAD6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1000, 3000, 5000, 10000, 15000, 20000, 35000, 50000, 75000, 100000, 250000</w:t>
                            </w:r>
                          </w:p>
                          <w:p w14:paraId="033BE977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C7825EA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185357E1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5F235C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26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39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4d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60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73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86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6CDC6B58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99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99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99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ac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00bff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F0EF086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59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4d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40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33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26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26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5B2E31B3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26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26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1a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1c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</w:rPr>
                              <w:t>"ff0d00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63584E2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E379850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] names = {</w:t>
                            </w:r>
                          </w:p>
                          <w:p w14:paraId="55DAF01B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a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b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c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d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e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f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g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h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i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j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it-IT"/>
                              </w:rPr>
                              <w:t>"k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,</w:t>
                            </w:r>
                          </w:p>
                          <w:p w14:paraId="4B3A1ABE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l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m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n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o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p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q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r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s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t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u"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,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A31515"/>
                                <w:lang w:val="nl-NL"/>
                              </w:rPr>
                              <w:t>"v"</w:t>
                            </w:r>
                          </w:p>
                          <w:p w14:paraId="0F20CA30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  <w:lang w:val="nl-NL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77F93AC6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F50A5A2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values = 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3EEFA50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205AD53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turn;</w:t>
                            </w:r>
                            <w:proofErr w:type="gramEnd"/>
                          </w:p>
                          <w:p w14:paraId="6ED70FF5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;</w:t>
                            </w:r>
                            <w:proofErr w:type="gramEnd"/>
                          </w:p>
                          <w:p w14:paraId="4B8C1CCB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dealt;</w:t>
                            </w:r>
                            <w:proofErr w:type="gramEnd"/>
                          </w:p>
                          <w:p w14:paraId="59397C13" w14:textId="77777777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amount;</w:t>
                            </w:r>
                            <w:proofErr w:type="gramEnd"/>
                          </w:p>
                          <w:p w14:paraId="0D59C710" w14:textId="33E6AF91" w:rsidR="00A31A89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33EA1C47" w14:textId="374B9806" w:rsidR="00785ABC" w:rsidRPr="00947618" w:rsidRDefault="00785ABC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A13FBEA" w14:textId="29ADBE36" w:rsidR="00785ABC" w:rsidRPr="00947618" w:rsidRDefault="00785ABC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Choose, Get </w:t>
                            </w:r>
                            <w:proofErr w:type="spellStart"/>
                            <w:r w:rsidRPr="00947618">
                              <w:rPr>
                                <w:rFonts w:ascii="Consolas" w:hAnsi="Consolas" w:cs="Cascadia Mono"/>
                                <w:color w:val="008000"/>
                              </w:rPr>
                              <w:t>Color</w:t>
                            </w:r>
                            <w:proofErr w:type="spellEnd"/>
                            <w:r w:rsidR="00276C06"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Get Background</w:t>
                            </w:r>
                            <w:r w:rsidR="00276C06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Get Amount</w:t>
                            </w:r>
                          </w:p>
                          <w:p w14:paraId="55A5D52B" w14:textId="55EFC5DC" w:rsidR="00785ABC" w:rsidRPr="00947618" w:rsidRDefault="00785ABC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762D5F74" w14:textId="6D0728AC" w:rsidR="00785ABC" w:rsidRPr="00947618" w:rsidRDefault="00785ABC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Get Offer</w:t>
                            </w:r>
                            <w:r w:rsidR="00276C06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Select Box</w:t>
                            </w:r>
                          </w:p>
                          <w:p w14:paraId="68554D41" w14:textId="2B81AFD9" w:rsidR="00785ABC" w:rsidRPr="00947618" w:rsidRDefault="00785ABC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2943EDA0" w14:textId="2012E44B" w:rsidR="00785ABC" w:rsidRPr="00947618" w:rsidRDefault="00785ABC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 Box</w:t>
                            </w:r>
                          </w:p>
                          <w:p w14:paraId="0FCCD9B4" w14:textId="40C89AAB" w:rsidR="00785ABC" w:rsidRPr="00947618" w:rsidRDefault="00785ABC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6AE26883" w14:textId="7532E80D" w:rsidR="00785ABC" w:rsidRPr="00947618" w:rsidRDefault="00785ABC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4761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 Row, Layout &amp; New</w:t>
                            </w:r>
                          </w:p>
                          <w:p w14:paraId="1DC9E72F" w14:textId="488903D1" w:rsidR="00601C5A" w:rsidRPr="00947618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4761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4C9E5D9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0839464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2E0A303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Microsoft.UI.Text</w:t>
                      </w:r>
                      <w:proofErr w:type="spellEnd"/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EDA6608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B8926BC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79FCE5E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8BCBE58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DF19C6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18EC98AC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7A9CCDC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Globalization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824ED9C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BBC63C6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54C5E33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C69800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46C23129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2E4C0CC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Deal or Not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CC50FDA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rate = 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5;</w:t>
                      </w:r>
                      <w:proofErr w:type="gramEnd"/>
                    </w:p>
                    <w:p w14:paraId="1E3E58AC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] amounts =</w:t>
                      </w:r>
                    </w:p>
                    <w:p w14:paraId="58DC7375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C463974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    0.01, 0.10, 0.50, 1, 5, 10, 50, 100, 250, 500, 750,</w:t>
                      </w:r>
                    </w:p>
                    <w:p w14:paraId="4D16EAD6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    1000, 3000, 5000, 10000, 15000, 20000, 35000, 50000, 75000, 100000, 250000</w:t>
                      </w:r>
                    </w:p>
                    <w:p w14:paraId="033BE977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C7825EA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]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colors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185357E1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5F235C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26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39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4d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60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73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86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6CDC6B58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99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99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99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ac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00bff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F0EF086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59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4d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40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33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26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26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5B2E31B3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26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26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1a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1c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</w:rPr>
                        <w:t>"ff0d00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63584E2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E379850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] names = {</w:t>
                      </w:r>
                    </w:p>
                    <w:p w14:paraId="55DAF01B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a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b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c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d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e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f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g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h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i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j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it-IT"/>
                        </w:rPr>
                        <w:t>"k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,</w:t>
                      </w:r>
                    </w:p>
                    <w:p w14:paraId="4B3A1ABE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   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l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m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n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o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p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q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r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s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t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u"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, </w:t>
                      </w:r>
                      <w:r w:rsidRPr="00947618">
                        <w:rPr>
                          <w:rFonts w:ascii="Consolas" w:hAnsi="Consolas" w:cs="Cascadia Mono"/>
                          <w:color w:val="A31515"/>
                          <w:lang w:val="nl-NL"/>
                        </w:rPr>
                        <w:t>"v"</w:t>
                      </w:r>
                    </w:p>
                    <w:p w14:paraId="0F20CA30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  <w:lang w:val="nl-NL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77F93AC6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F50A5A2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&gt; _values = 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3EEFA50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205AD53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turn;</w:t>
                      </w:r>
                      <w:proofErr w:type="gramEnd"/>
                    </w:p>
                    <w:p w14:paraId="6ED70FF5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over;</w:t>
                      </w:r>
                      <w:proofErr w:type="gramEnd"/>
                    </w:p>
                    <w:p w14:paraId="4B8C1CCB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dealt;</w:t>
                      </w:r>
                      <w:proofErr w:type="gramEnd"/>
                    </w:p>
                    <w:p w14:paraId="59397C13" w14:textId="77777777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amount;</w:t>
                      </w:r>
                      <w:proofErr w:type="gramEnd"/>
                    </w:p>
                    <w:p w14:paraId="0D59C710" w14:textId="33E6AF91" w:rsidR="00A31A89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33EA1C47" w14:textId="374B9806" w:rsidR="00785ABC" w:rsidRPr="00947618" w:rsidRDefault="00785ABC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A13FBEA" w14:textId="29ADBE36" w:rsidR="00785ABC" w:rsidRPr="00947618" w:rsidRDefault="00785ABC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8000"/>
                        </w:rPr>
                        <w:t xml:space="preserve">// Choose, Get </w:t>
                      </w:r>
                      <w:proofErr w:type="spellStart"/>
                      <w:r w:rsidRPr="00947618">
                        <w:rPr>
                          <w:rFonts w:ascii="Consolas" w:hAnsi="Consolas" w:cs="Cascadia Mono"/>
                          <w:color w:val="008000"/>
                        </w:rPr>
                        <w:t>Color</w:t>
                      </w:r>
                      <w:proofErr w:type="spellEnd"/>
                      <w:r w:rsidR="00276C06"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Pr="00947618">
                        <w:rPr>
                          <w:rFonts w:ascii="Consolas" w:hAnsi="Consolas" w:cs="Cascadia Mono"/>
                          <w:color w:val="008000"/>
                        </w:rPr>
                        <w:t xml:space="preserve"> Get Background</w:t>
                      </w:r>
                      <w:r w:rsidR="00276C06">
                        <w:rPr>
                          <w:rFonts w:ascii="Consolas" w:hAnsi="Consolas" w:cs="Cascadia Mono"/>
                          <w:color w:val="008000"/>
                        </w:rPr>
                        <w:t xml:space="preserve"> &amp; Get Amount</w:t>
                      </w:r>
                    </w:p>
                    <w:p w14:paraId="55A5D52B" w14:textId="55EFC5DC" w:rsidR="00785ABC" w:rsidRPr="00947618" w:rsidRDefault="00785ABC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762D5F74" w14:textId="6D0728AC" w:rsidR="00785ABC" w:rsidRPr="00947618" w:rsidRDefault="00785ABC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8000"/>
                        </w:rPr>
                        <w:t>// Get Offer</w:t>
                      </w:r>
                      <w:r w:rsidR="00276C06">
                        <w:rPr>
                          <w:rFonts w:ascii="Consolas" w:hAnsi="Consolas" w:cs="Cascadia Mono"/>
                          <w:color w:val="008000"/>
                        </w:rPr>
                        <w:t xml:space="preserve"> &amp;</w:t>
                      </w:r>
                      <w:r w:rsidRPr="00947618">
                        <w:rPr>
                          <w:rFonts w:ascii="Consolas" w:hAnsi="Consolas" w:cs="Cascadia Mono"/>
                          <w:color w:val="008000"/>
                        </w:rPr>
                        <w:t xml:space="preserve"> Select Box</w:t>
                      </w:r>
                    </w:p>
                    <w:p w14:paraId="68554D41" w14:textId="2B81AFD9" w:rsidR="00785ABC" w:rsidRPr="00947618" w:rsidRDefault="00785ABC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2943EDA0" w14:textId="2012E44B" w:rsidR="00785ABC" w:rsidRPr="00947618" w:rsidRDefault="00785ABC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8000"/>
                        </w:rPr>
                        <w:t>// Add Box</w:t>
                      </w:r>
                    </w:p>
                    <w:p w14:paraId="0FCCD9B4" w14:textId="40C89AAB" w:rsidR="00785ABC" w:rsidRPr="00947618" w:rsidRDefault="00785ABC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6AE26883" w14:textId="7532E80D" w:rsidR="00785ABC" w:rsidRPr="00947618" w:rsidRDefault="00785ABC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47618">
                        <w:rPr>
                          <w:rFonts w:ascii="Consolas" w:hAnsi="Consolas" w:cs="Cascadia Mono"/>
                          <w:color w:val="008000"/>
                        </w:rPr>
                        <w:t>// Add Row, Layout &amp; New</w:t>
                      </w:r>
                    </w:p>
                    <w:p w14:paraId="1DC9E72F" w14:textId="488903D1" w:rsidR="00601C5A" w:rsidRPr="00947618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4761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22EF7DED" w14:textId="13A881B6" w:rsidR="00D4390D" w:rsidRPr="00407DA2" w:rsidRDefault="00663239" w:rsidP="00D4390D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.</w:t>
      </w:r>
    </w:p>
    <w:p w14:paraId="7459F191" w14:textId="4E59A77E" w:rsidR="002F01F0" w:rsidRDefault="002F01F0" w:rsidP="002F01F0">
      <w:pPr>
        <w:pStyle w:val="Heading2"/>
      </w:pPr>
      <w:r>
        <w:lastRenderedPageBreak/>
        <w:t xml:space="preserve">Step </w:t>
      </w:r>
      <w:r w:rsidR="007D46FD">
        <w:t>7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5D64CAE3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5C21CC" w:rsidRPr="005C21CC">
        <w:rPr>
          <w:rFonts w:ascii="Consolas" w:hAnsi="Consolas" w:cs="Segoe UI"/>
          <w:b/>
          <w:bCs/>
        </w:rPr>
        <w:t xml:space="preserve">Choose, Get </w:t>
      </w:r>
      <w:proofErr w:type="spellStart"/>
      <w:r w:rsidR="005C21CC" w:rsidRPr="005C21CC">
        <w:rPr>
          <w:rFonts w:ascii="Consolas" w:hAnsi="Consolas" w:cs="Segoe UI"/>
          <w:b/>
          <w:bCs/>
        </w:rPr>
        <w:t>Color</w:t>
      </w:r>
      <w:proofErr w:type="spellEnd"/>
      <w:r w:rsidR="00276C06">
        <w:rPr>
          <w:rFonts w:ascii="Consolas" w:hAnsi="Consolas" w:cs="Segoe UI"/>
          <w:b/>
          <w:bCs/>
        </w:rPr>
        <w:t>,</w:t>
      </w:r>
      <w:r w:rsidR="005C21CC" w:rsidRPr="005C21CC">
        <w:rPr>
          <w:rFonts w:ascii="Consolas" w:hAnsi="Consolas" w:cs="Segoe UI"/>
          <w:b/>
          <w:bCs/>
        </w:rPr>
        <w:t xml:space="preserve"> Get Background</w:t>
      </w:r>
      <w:r w:rsidR="00276C06">
        <w:rPr>
          <w:rFonts w:ascii="Consolas" w:hAnsi="Consolas" w:cs="Segoe UI"/>
          <w:b/>
          <w:bCs/>
        </w:rPr>
        <w:t xml:space="preserve"> &amp; Get Amount</w:t>
      </w:r>
      <w:r w:rsidR="005C21CC" w:rsidRPr="005C21CC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6FA165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7B8F79C0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4A3EC7B1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657F9E66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BECABBC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1852EB9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olo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x)</w:t>
                            </w:r>
                          </w:p>
                          <w:p w14:paraId="1D5E70E9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B1E5E4E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 =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hex[0..^4],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NumberStyles.HexNumbe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714B0FF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 =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hex[2..^2],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NumberStyles.HexNumbe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FD71E99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 =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hex[4..^0],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NumberStyles.HexNumbe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ABDA601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.FromArgb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255, r, g, b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89646B5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8237F7F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DEFAC9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Background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mount)</w:t>
                            </w:r>
                          </w:p>
                          <w:p w14:paraId="3947CE15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2B9C609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=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FindIndex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amounts, a =&gt;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a.Equals</w:t>
                            </w:r>
                            <w:proofErr w:type="spellEnd"/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amount));</w:t>
                            </w:r>
                          </w:p>
                          <w:p w14:paraId="7BEF08E7" w14:textId="77777777" w:rsidR="00A31A89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olo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[position]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8ECFEC6" w14:textId="78F0AFE2" w:rsidR="009E404B" w:rsidRPr="00276C06" w:rsidRDefault="00A31A89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49876B3" w14:textId="280E85C6" w:rsidR="00276C06" w:rsidRPr="00276C06" w:rsidRDefault="00276C06" w:rsidP="00A31A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0DD727C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mount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ackground)</w:t>
                            </w:r>
                          </w:p>
                          <w:p w14:paraId="7A7DE28C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A691D74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D9BCA13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CA41A10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ackground =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background)</w:t>
                            </w:r>
                          </w:p>
                          <w:p w14:paraId="5E88A583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B427A4B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05A51B6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3FD6B04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ext =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.Format</w:t>
                            </w:r>
                            <w:proofErr w:type="spellEnd"/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CultureInfo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A31515"/>
                              </w:rPr>
                              <w:t>en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A31515"/>
                              </w:rPr>
                              <w:t>-GB"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A31515"/>
                              </w:rPr>
                              <w:t>"{0:c}"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,</w:t>
                            </w:r>
                          </w:p>
                          <w:p w14:paraId="4BFF3F43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Cente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A2AC828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Center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64D5FB3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oreground =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15D4693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10),</w:t>
                            </w:r>
                          </w:p>
                          <w:p w14:paraId="42692249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Size</w:t>
                            </w:r>
                            <w:proofErr w:type="spell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33</w:t>
                            </w:r>
                          </w:p>
                          <w:p w14:paraId="56551CCA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A3E5C29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(text);</w:t>
                            </w:r>
                          </w:p>
                          <w:p w14:paraId="65623E26" w14:textId="77777777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502EC11D" w14:textId="0D0BCBFE" w:rsidR="00276C06" w:rsidRPr="00276C06" w:rsidRDefault="00276C06" w:rsidP="00276C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76C0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6FA165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7B8F79C0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4A3EC7B1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657F9E66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BECABBC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1852EB9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GetColo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hex)</w:t>
                      </w:r>
                    </w:p>
                    <w:p w14:paraId="1D5E70E9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B1E5E4E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r =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(hex[0..^4],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NumberStyles.HexNumbe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714B0FF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g =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(hex[2..^2],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NumberStyles.HexNumbe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FD71E99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b =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(hex[4..^0],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NumberStyles.HexNumbe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ABDA601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Color.FromArgb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255, r, g, b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89646B5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8237F7F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DEFAC9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GetBackground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amount)</w:t>
                      </w:r>
                    </w:p>
                    <w:p w14:paraId="3947CE15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2B9C609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position =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Array.FindIndex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(amounts, a =&gt;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a.Equals</w:t>
                      </w:r>
                      <w:proofErr w:type="spellEnd"/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amount));</w:t>
                      </w:r>
                    </w:p>
                    <w:p w14:paraId="7BEF08E7" w14:textId="77777777" w:rsidR="00A31A89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GetColo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colors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[position]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8ECFEC6" w14:textId="78F0AFE2" w:rsidR="009E404B" w:rsidRPr="00276C06" w:rsidRDefault="00A31A89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49876B3" w14:textId="280E85C6" w:rsidR="00276C06" w:rsidRPr="00276C06" w:rsidRDefault="00276C06" w:rsidP="00A31A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0DD727C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Grid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GetAmount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value,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background)</w:t>
                      </w:r>
                    </w:p>
                    <w:p w14:paraId="7A7DE28C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A691D74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Grid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D9BCA13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CA41A10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    Background =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background)</w:t>
                      </w:r>
                    </w:p>
                    <w:p w14:paraId="5E88A583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B427A4B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05A51B6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3FD6B04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    Text =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.Format</w:t>
                      </w:r>
                      <w:proofErr w:type="spellEnd"/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CultureInfo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76C06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A31515"/>
                        </w:rPr>
                        <w:t>en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A31515"/>
                        </w:rPr>
                        <w:t>-GB"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r w:rsidRPr="00276C06">
                        <w:rPr>
                          <w:rFonts w:ascii="Consolas" w:hAnsi="Consolas" w:cs="Cascadia Mono"/>
                          <w:color w:val="A31515"/>
                        </w:rPr>
                        <w:t>"{0:c}"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, value),</w:t>
                      </w:r>
                    </w:p>
                    <w:p w14:paraId="4BFF3F43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HorizontalAlignment.Cente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A2AC828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VerticalAlignment.Center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64D5FB3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    Foreground =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15D4693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10),</w:t>
                      </w:r>
                    </w:p>
                    <w:p w14:paraId="42692249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FontSize</w:t>
                      </w:r>
                      <w:proofErr w:type="spell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= 33</w:t>
                      </w:r>
                    </w:p>
                    <w:p w14:paraId="56551CCA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A3E5C29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(text);</w:t>
                      </w:r>
                    </w:p>
                    <w:p w14:paraId="65623E26" w14:textId="77777777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76C0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502EC11D" w14:textId="0D0BCBFE" w:rsidR="00276C06" w:rsidRPr="00276C06" w:rsidRDefault="00276C06" w:rsidP="00276C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76C0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689DB7F2" w14:textId="48A2721B" w:rsidR="00EA0445" w:rsidRPr="00DE1E18" w:rsidRDefault="009E5266">
      <w:pPr>
        <w:rPr>
          <w:rFonts w:cs="Segoe UI"/>
        </w:rPr>
      </w:pPr>
      <w:r>
        <w:rPr>
          <w:rFonts w:ascii="Consolas" w:hAnsi="Consolas" w:cs="Segoe UI"/>
          <w:b/>
          <w:bCs/>
        </w:rPr>
        <w:t>Choose</w:t>
      </w:r>
      <w:r>
        <w:rPr>
          <w:rFonts w:cs="Segoe UI"/>
        </w:rPr>
        <w:t xml:space="preserve"> is used to select a list of randomised numbers, </w:t>
      </w:r>
      <w:proofErr w:type="spellStart"/>
      <w:r w:rsidRPr="00AD6766">
        <w:rPr>
          <w:rFonts w:ascii="Consolas" w:hAnsi="Consolas" w:cs="Segoe UI"/>
          <w:b/>
          <w:bCs/>
        </w:rPr>
        <w:t>Get</w:t>
      </w:r>
      <w:r w:rsidR="005C21CC">
        <w:rPr>
          <w:rFonts w:ascii="Consolas" w:hAnsi="Consolas" w:cs="Segoe UI"/>
          <w:b/>
          <w:bCs/>
        </w:rPr>
        <w:t>Color</w:t>
      </w:r>
      <w:proofErr w:type="spellEnd"/>
      <w:r w:rsidR="00AD6766">
        <w:rPr>
          <w:rFonts w:cs="Segoe UI"/>
        </w:rPr>
        <w:t xml:space="preserve"> is used to get </w:t>
      </w:r>
      <w:r w:rsidR="005C21CC">
        <w:rPr>
          <w:rFonts w:cs="Segoe UI"/>
        </w:rPr>
        <w:t xml:space="preserve">a </w:t>
      </w:r>
      <w:proofErr w:type="spellStart"/>
      <w:r w:rsidR="005C21CC" w:rsidRPr="005C21CC">
        <w:rPr>
          <w:rFonts w:ascii="Consolas" w:hAnsi="Consolas" w:cs="Segoe UI"/>
          <w:b/>
          <w:bCs/>
        </w:rPr>
        <w:t>Color</w:t>
      </w:r>
      <w:proofErr w:type="spellEnd"/>
      <w:r w:rsidR="005C21CC">
        <w:rPr>
          <w:rFonts w:cs="Segoe UI"/>
        </w:rPr>
        <w:t xml:space="preserve"> from the hex representation of the colour and </w:t>
      </w:r>
      <w:proofErr w:type="spellStart"/>
      <w:r w:rsidR="005C21CC" w:rsidRPr="005C21CC">
        <w:rPr>
          <w:rFonts w:ascii="Consolas" w:hAnsi="Consolas" w:cs="Segoe UI"/>
          <w:b/>
          <w:bCs/>
        </w:rPr>
        <w:t>GetBackground</w:t>
      </w:r>
      <w:proofErr w:type="spellEnd"/>
      <w:r w:rsidR="005C21CC">
        <w:rPr>
          <w:rFonts w:cs="Segoe UI"/>
        </w:rPr>
        <w:t xml:space="preserve"> will use this to get the appropriate background colour</w:t>
      </w:r>
      <w:r w:rsidR="00504025">
        <w:rPr>
          <w:rFonts w:cs="Segoe UI"/>
        </w:rPr>
        <w:t xml:space="preserve"> based on the amount passed in.</w:t>
      </w:r>
      <w:r w:rsidR="00DE1E18">
        <w:rPr>
          <w:rFonts w:cs="Segoe UI"/>
        </w:rPr>
        <w:t xml:space="preserve"> </w:t>
      </w:r>
      <w:proofErr w:type="spellStart"/>
      <w:r w:rsidR="00DE1E18" w:rsidRPr="00F85882">
        <w:rPr>
          <w:rFonts w:ascii="Consolas" w:hAnsi="Consolas" w:cs="Segoe UI"/>
          <w:b/>
          <w:bCs/>
        </w:rPr>
        <w:t>GetAmount</w:t>
      </w:r>
      <w:proofErr w:type="spellEnd"/>
      <w:r w:rsidR="00DE1E18">
        <w:rPr>
          <w:rFonts w:cs="Segoe UI"/>
          <w:b/>
          <w:bCs/>
        </w:rPr>
        <w:t xml:space="preserve"> </w:t>
      </w:r>
      <w:r w:rsidR="00DE1E18">
        <w:rPr>
          <w:rFonts w:cs="Segoe UI"/>
        </w:rPr>
        <w:t>will be used to display an amount with an appropriate colour.</w: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3FDB0655" w:rsidR="00A6728F" w:rsidRDefault="00A6728F" w:rsidP="00A6728F">
      <w:pPr>
        <w:pStyle w:val="Heading2"/>
      </w:pPr>
      <w:r>
        <w:lastRenderedPageBreak/>
        <w:t xml:space="preserve">Step </w:t>
      </w:r>
      <w:r w:rsidR="009E404B">
        <w:t>8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4F40DF4D" w14:textId="08E68B6B" w:rsidR="00A672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D557DB">
        <w:rPr>
          <w:rFonts w:ascii="Consolas" w:hAnsi="Consolas" w:cs="Segoe UI"/>
          <w:b/>
          <w:bCs/>
        </w:rPr>
        <w:t>Get Offer &amp; Select Box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D557DB">
        <w:rPr>
          <w:rFonts w:cs="Segoe UI"/>
          <w:b/>
          <w:bCs/>
        </w:rPr>
        <w:t>s</w:t>
      </w:r>
      <w:r w:rsidR="00D557DB">
        <w:rPr>
          <w:rFonts w:cs="Segoe UI"/>
        </w:rPr>
        <w:t xml:space="preserve"> for </w:t>
      </w:r>
      <w:proofErr w:type="spellStart"/>
      <w:r w:rsidR="00D557DB" w:rsidRPr="00D557DB">
        <w:rPr>
          <w:rFonts w:ascii="Consolas" w:hAnsi="Consolas" w:cs="Segoe UI"/>
          <w:b/>
          <w:bCs/>
        </w:rPr>
        <w:t>GetOffer</w:t>
      </w:r>
      <w:proofErr w:type="spellEnd"/>
      <w:r w:rsidR="00D557DB">
        <w:rPr>
          <w:rFonts w:cs="Segoe UI"/>
        </w:rPr>
        <w:t xml:space="preserve"> to generate an offer and </w:t>
      </w:r>
      <w:proofErr w:type="spellStart"/>
      <w:r w:rsidR="00D557DB" w:rsidRPr="00D557DB">
        <w:rPr>
          <w:rFonts w:ascii="Consolas" w:hAnsi="Consolas" w:cs="Segoe UI"/>
          <w:b/>
          <w:bCs/>
        </w:rPr>
        <w:t>SelectBox</w:t>
      </w:r>
      <w:proofErr w:type="spellEnd"/>
      <w:r w:rsidR="00D557DB">
        <w:rPr>
          <w:rFonts w:cs="Segoe UI"/>
        </w:rPr>
        <w:t xml:space="preserve"> used when picking a box.</w:t>
      </w:r>
    </w:p>
    <w:p w14:paraId="6D29747B" w14:textId="77777777" w:rsidR="00DF1D6A" w:rsidRDefault="00DF1D6A" w:rsidP="00A6728F">
      <w:pPr>
        <w:rPr>
          <w:rFonts w:cs="Segoe UI"/>
        </w:rPr>
      </w:pPr>
    </w:p>
    <w:p w14:paraId="14B8C3CB" w14:textId="3C32E42F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F23714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Offer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037E8A2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BE47E0B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7C45B1D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 =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72E84FAF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s)</w:t>
                            </w:r>
                          </w:p>
                          <w:p w14:paraId="5545D8D8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39CC270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otal +=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  <w:p w14:paraId="5FDC3913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unt+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1E866772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53B3637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verage = total /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;</w:t>
                            </w:r>
                            <w:proofErr w:type="gramEnd"/>
                          </w:p>
                          <w:p w14:paraId="6B9B9F7D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ffer = average * _turn /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10;</w:t>
                            </w:r>
                            <w:proofErr w:type="gramEnd"/>
                          </w:p>
                          <w:p w14:paraId="4C427180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Round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offer, 0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C091557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3847C46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CA0892F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Box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Button button,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)</w:t>
                            </w:r>
                          </w:p>
                          <w:p w14:paraId="75BB9E5F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9B79B99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)</w:t>
                            </w:r>
                          </w:p>
                          <w:p w14:paraId="53D90470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78C1DF2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turn &lt;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s.Length</w:t>
                            </w:r>
                            <w:proofErr w:type="spellEnd"/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5659DE9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667DB0D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Opacity</w:t>
                            </w:r>
                            <w:proofErr w:type="spellEnd"/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</w:t>
                            </w:r>
                          </w:p>
                          <w:p w14:paraId="594B284F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amount = _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[</w:t>
                            </w:r>
                            <w:proofErr w:type="spellStart"/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IndexOf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names, name)];</w:t>
                            </w:r>
                          </w:p>
                          <w:p w14:paraId="33564D72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ponse =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10E5D3BA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mount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amount, </w:t>
                            </w:r>
                            <w:proofErr w:type="spell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Background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_amount)));</w:t>
                            </w:r>
                          </w:p>
                          <w:p w14:paraId="5BF83AB8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esponse)</w:t>
                            </w:r>
                          </w:p>
                          <w:p w14:paraId="5CF18EDE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3A02B550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dealt &amp;&amp; _turn % rate == 0 &amp;&amp; _turn &gt; 1)</w:t>
                            </w:r>
                          </w:p>
                          <w:p w14:paraId="14F28FAA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387E18D1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ffer =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Offer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88ADC45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ccept =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623134CE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mount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offer, </w:t>
                            </w:r>
                            <w:proofErr w:type="spell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A31515"/>
                              </w:rPr>
                              <w:t>"Deal"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A31515"/>
                              </w:rPr>
                              <w:t>"Not"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4C3B8B3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accept)</w:t>
                            </w:r>
                          </w:p>
                          <w:p w14:paraId="33917A27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{</w:t>
                            </w:r>
                          </w:p>
                          <w:p w14:paraId="6F07FCD0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_amount =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offer;</w:t>
                            </w:r>
                            <w:proofErr w:type="gramEnd"/>
                          </w:p>
                          <w:p w14:paraId="207A9ED1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_dealt =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B2B7718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}</w:t>
                            </w:r>
                          </w:p>
                          <w:p w14:paraId="6D848BEA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10F872B1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turn+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2654AC52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19638C39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B0736A8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turn ==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s.Length</w:t>
                            </w:r>
                            <w:proofErr w:type="spellEnd"/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|| _dealt)</w:t>
                            </w:r>
                          </w:p>
                          <w:p w14:paraId="7EC89D99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over = 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152FD3A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7C983A6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over)</w:t>
                            </w:r>
                          </w:p>
                          <w:p w14:paraId="28CC283C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B3050BA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 _</w:t>
                            </w:r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dealt ?</w:t>
                            </w:r>
                            <w:proofErr w:type="gramEnd"/>
                          </w:p>
                          <w:p w14:paraId="4795BB9F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mount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amount, </w:t>
                            </w:r>
                            <w:proofErr w:type="spell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) :</w:t>
                            </w:r>
                          </w:p>
                          <w:p w14:paraId="564BAA9C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mount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_amount, </w:t>
                            </w:r>
                            <w:proofErr w:type="spell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Background</w:t>
                            </w:r>
                            <w:proofErr w:type="spell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(_amount));</w:t>
                            </w:r>
                          </w:p>
                          <w:p w14:paraId="2FDD196F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ConfirmAsync</w:t>
                            </w:r>
                            <w:proofErr w:type="spellEnd"/>
                            <w:proofErr w:type="gramEnd"/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content,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A31515"/>
                              </w:rPr>
                              <w:t>"Game Over"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0258D57" w14:textId="77777777" w:rsidR="00D557DB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ECE942E" w14:textId="4BAC3086" w:rsidR="00A6728F" w:rsidRPr="00D557DB" w:rsidRDefault="00D557DB" w:rsidP="00D557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557D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F23714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GetOffer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037E8A2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BE47E0B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7C45B1D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total =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72E84FAF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value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_values)</w:t>
                      </w:r>
                    </w:p>
                    <w:p w14:paraId="5545D8D8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39CC270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total +=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  <w:p w14:paraId="5FDC3913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count+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1E866772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53B3637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average = total /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count;</w:t>
                      </w:r>
                      <w:proofErr w:type="gramEnd"/>
                    </w:p>
                    <w:p w14:paraId="6B9B9F7D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offer = average * _turn /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10;</w:t>
                      </w:r>
                      <w:proofErr w:type="gramEnd"/>
                    </w:p>
                    <w:p w14:paraId="4C427180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Math.Round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offer, 0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C091557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3847C46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CA0892F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SelectBox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Button button,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name)</w:t>
                      </w:r>
                    </w:p>
                    <w:p w14:paraId="75BB9E5F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9B79B99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over)</w:t>
                      </w:r>
                    </w:p>
                    <w:p w14:paraId="53D90470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78C1DF2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(_turn &lt;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names.Length</w:t>
                      </w:r>
                      <w:proofErr w:type="spellEnd"/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5659DE9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667DB0D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button.Opacity</w:t>
                      </w:r>
                      <w:proofErr w:type="spellEnd"/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= 0;</w:t>
                      </w:r>
                    </w:p>
                    <w:p w14:paraId="594B284F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amount = _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values[</w:t>
                      </w:r>
                      <w:proofErr w:type="spellStart"/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Array.IndexOf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names, name)];</w:t>
                      </w:r>
                    </w:p>
                    <w:p w14:paraId="33564D72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response =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10E5D3BA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GetAmount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_amount, </w:t>
                      </w:r>
                      <w:proofErr w:type="spell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GetBackground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_amount)));</w:t>
                      </w:r>
                    </w:p>
                    <w:p w14:paraId="5BF83AB8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(response)</w:t>
                      </w:r>
                    </w:p>
                    <w:p w14:paraId="5CF18EDE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3A02B550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dealt &amp;&amp; _turn % rate == 0 &amp;&amp; _turn &gt; 1)</w:t>
                      </w:r>
                    </w:p>
                    <w:p w14:paraId="14F28FAA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387E18D1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offer =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GetOffer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88ADC45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accept =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623134CE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GetAmount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offer, </w:t>
                      </w:r>
                      <w:proofErr w:type="spell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r w:rsidRPr="00D557DB">
                        <w:rPr>
                          <w:rFonts w:ascii="Consolas" w:hAnsi="Consolas" w:cs="Cascadia Mono"/>
                          <w:color w:val="A31515"/>
                        </w:rPr>
                        <w:t>"Deal"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557DB">
                        <w:rPr>
                          <w:rFonts w:ascii="Consolas" w:hAnsi="Consolas" w:cs="Cascadia Mono"/>
                          <w:color w:val="A31515"/>
                        </w:rPr>
                        <w:t>"Not"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4C3B8B3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(accept)</w:t>
                      </w:r>
                    </w:p>
                    <w:p w14:paraId="33917A27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{</w:t>
                      </w:r>
                    </w:p>
                    <w:p w14:paraId="6F07FCD0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_amount =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offer;</w:t>
                      </w:r>
                      <w:proofErr w:type="gramEnd"/>
                    </w:p>
                    <w:p w14:paraId="207A9ED1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_dealt =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B2B7718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}</w:t>
                      </w:r>
                    </w:p>
                    <w:p w14:paraId="6D848BEA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10F872B1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turn+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2654AC52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19638C39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B0736A8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(_turn ==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names.Length</w:t>
                      </w:r>
                      <w:proofErr w:type="spellEnd"/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|| _dealt)</w:t>
                      </w:r>
                    </w:p>
                    <w:p w14:paraId="7EC89D99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over = 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152FD3A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7C983A6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(_over)</w:t>
                      </w:r>
                    </w:p>
                    <w:p w14:paraId="28CC283C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B3050BA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content = _</w:t>
                      </w:r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dealt ?</w:t>
                      </w:r>
                      <w:proofErr w:type="gramEnd"/>
                    </w:p>
                    <w:p w14:paraId="4795BB9F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GetAmount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_amount, </w:t>
                      </w:r>
                      <w:proofErr w:type="spell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) :</w:t>
                      </w:r>
                    </w:p>
                    <w:p w14:paraId="564BAA9C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GetAmount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_amount, </w:t>
                      </w:r>
                      <w:proofErr w:type="spell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GetBackground</w:t>
                      </w:r>
                      <w:proofErr w:type="spell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(_amount));</w:t>
                      </w:r>
                    </w:p>
                    <w:p w14:paraId="2FDD196F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dialog.ConfirmAsync</w:t>
                      </w:r>
                      <w:proofErr w:type="spellEnd"/>
                      <w:proofErr w:type="gramEnd"/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(content, </w:t>
                      </w:r>
                      <w:r w:rsidRPr="00D557DB">
                        <w:rPr>
                          <w:rFonts w:ascii="Consolas" w:hAnsi="Consolas" w:cs="Cascadia Mono"/>
                          <w:color w:val="A31515"/>
                        </w:rPr>
                        <w:t>"Game Over"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557DB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0258D57" w14:textId="77777777" w:rsidR="00D557DB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ECE942E" w14:textId="4BAC3086" w:rsidR="00A6728F" w:rsidRPr="00D557DB" w:rsidRDefault="00D557DB" w:rsidP="00D557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557D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5F1DB2" w14:textId="43ABDC3D" w:rsidR="0057117A" w:rsidRDefault="0057117A" w:rsidP="0057117A">
      <w:pPr>
        <w:pStyle w:val="Heading2"/>
      </w:pPr>
      <w:r>
        <w:lastRenderedPageBreak/>
        <w:t>Step 9</w:t>
      </w:r>
    </w:p>
    <w:p w14:paraId="4A03046A" w14:textId="77777777" w:rsidR="0057117A" w:rsidRDefault="0057117A" w:rsidP="0057117A">
      <w:pPr>
        <w:rPr>
          <w:rFonts w:cs="Segoe UI"/>
          <w:color w:val="000000"/>
        </w:rPr>
      </w:pPr>
    </w:p>
    <w:p w14:paraId="70CD2CAC" w14:textId="575D3827" w:rsidR="0057117A" w:rsidRDefault="0057117A" w:rsidP="0057117A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57117A">
        <w:rPr>
          <w:rFonts w:ascii="Consolas" w:hAnsi="Consolas" w:cs="Segoe UI"/>
          <w:b/>
          <w:bCs/>
        </w:rPr>
        <w:t xml:space="preserve">Add </w:t>
      </w:r>
      <w:r w:rsidR="006D7F61">
        <w:rPr>
          <w:rFonts w:ascii="Consolas" w:hAnsi="Consolas" w:cs="Segoe UI"/>
          <w:b/>
          <w:bCs/>
        </w:rPr>
        <w:t xml:space="preserve">Box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0A37BE58" w14:textId="77777777" w:rsidR="0057117A" w:rsidRDefault="0057117A" w:rsidP="0057117A">
      <w:pPr>
        <w:rPr>
          <w:rFonts w:cs="Segoe UI"/>
        </w:rPr>
      </w:pPr>
    </w:p>
    <w:p w14:paraId="178DF330" w14:textId="77777777" w:rsidR="0057117A" w:rsidRDefault="0057117A" w:rsidP="0057117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80A9530" wp14:editId="690A20E3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2C9C06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Box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,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2B6A6DD2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D03CA63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577FB2E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6EBC490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A31515"/>
                              </w:rPr>
                              <w:t>box.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}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DE0B2A2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5)</w:t>
                            </w:r>
                          </w:p>
                          <w:p w14:paraId="3031E764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586A898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19FE8AB7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Box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(Button)sender, name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51C4A7F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x = 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962D6EF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FDC5EC6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100</w:t>
                            </w:r>
                          </w:p>
                          <w:p w14:paraId="642CA480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FAFA2C9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Rectangle lid = 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004BC28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0B31AC8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10,</w:t>
                            </w:r>
                          </w:p>
                          <w:p w14:paraId="321732BD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Red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F024C76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63C0F80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 front = 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92B8A06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65AF0ED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75,</w:t>
                            </w:r>
                          </w:p>
                          <w:p w14:paraId="19D9B1C1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ackground =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F85041E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CFBC5EB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 label = 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1E4AC1A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CAB3237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50,</w:t>
                            </w:r>
                          </w:p>
                          <w:p w14:paraId="2EB260D7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ackground =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C39F16C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Center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5EF837E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Center</w:t>
                            </w:r>
                            <w:proofErr w:type="spellEnd"/>
                          </w:p>
                          <w:p w14:paraId="709448A5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3B3D3E9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4D54FC3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661B592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Alignment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Alignment.Center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D7F71B1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Weight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Weights.Bold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D3949FF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oreground = 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9D8AC67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Size</w:t>
                            </w:r>
                            <w:proofErr w:type="spell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32,</w:t>
                            </w:r>
                          </w:p>
                          <w:p w14:paraId="185AD37F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ext =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oString</w:t>
                            </w:r>
                            <w:proofErr w:type="spellEnd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6F706E13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73BBEEC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label.Children.Add</w:t>
                            </w:r>
                            <w:proofErr w:type="spellEnd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text);</w:t>
                            </w:r>
                          </w:p>
                          <w:p w14:paraId="5A182C7D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front.Children.Add</w:t>
                            </w:r>
                            <w:proofErr w:type="spellEnd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label);</w:t>
                            </w:r>
                          </w:p>
                          <w:p w14:paraId="6C6F9F8F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box.Children.Add</w:t>
                            </w:r>
                            <w:proofErr w:type="spellEnd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lid);</w:t>
                            </w:r>
                          </w:p>
                          <w:p w14:paraId="11491D39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box.Children.Add</w:t>
                            </w:r>
                            <w:proofErr w:type="spellEnd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front);</w:t>
                            </w:r>
                          </w:p>
                          <w:p w14:paraId="3CF2D951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ontent</w:t>
                            </w:r>
                            <w:proofErr w:type="spellEnd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box;</w:t>
                            </w:r>
                          </w:p>
                          <w:p w14:paraId="4B87C873" w14:textId="77777777" w:rsidR="00521E22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43664B2F" w14:textId="3321BD51" w:rsidR="0057117A" w:rsidRPr="00521E22" w:rsidRDefault="00521E22" w:rsidP="00521E2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21E2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0A9530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2C9C06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AddBox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panel, 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2B6A6DD2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D03CA63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577FB2E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6EBC490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</w:t>
                      </w:r>
                      <w:r w:rsidRPr="00521E22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A31515"/>
                        </w:rPr>
                        <w:t>box.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name}</w:t>
                      </w:r>
                      <w:r w:rsidRPr="00521E22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DE0B2A2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5)</w:t>
                      </w:r>
                    </w:p>
                    <w:p w14:paraId="3031E764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586A898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19FE8AB7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SelectBox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(Button)sender, name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51C4A7F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box = 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962D6EF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FDC5EC6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100</w:t>
                      </w:r>
                    </w:p>
                    <w:p w14:paraId="642CA480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FAFA2C9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Rectangle lid = 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004BC28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0B31AC8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10,</w:t>
                      </w:r>
                    </w:p>
                    <w:p w14:paraId="321732BD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Colors.DarkRed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F024C76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63C0F80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Grid front = 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92B8A06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65AF0ED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75,</w:t>
                      </w:r>
                    </w:p>
                    <w:p w14:paraId="19D9B1C1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Background = 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F85041E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CFBC5EB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Grid label = 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1E4AC1A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CAB3237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50,</w:t>
                      </w:r>
                    </w:p>
                    <w:p w14:paraId="2EB260D7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Background = 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C39F16C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HorizontalAlignment.Center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5EF837E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VerticalAlignment.Center</w:t>
                      </w:r>
                      <w:proofErr w:type="spellEnd"/>
                    </w:p>
                    <w:p w14:paraId="709448A5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3B3D3E9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4D54FC3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661B592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TextAlignment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TextAlignment.Center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D7F71B1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FontWeight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FontWeights.Bold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D3949FF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Foreground = </w:t>
                      </w:r>
                      <w:r w:rsidRPr="00521E2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9D8AC67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FontSize</w:t>
                      </w:r>
                      <w:proofErr w:type="spell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= 32,</w:t>
                      </w:r>
                    </w:p>
                    <w:p w14:paraId="185AD37F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    Text =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value.ToString</w:t>
                      </w:r>
                      <w:proofErr w:type="spellEnd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6F706E13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73BBEEC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label.Children.Add</w:t>
                      </w:r>
                      <w:proofErr w:type="spellEnd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text);</w:t>
                      </w:r>
                    </w:p>
                    <w:p w14:paraId="5A182C7D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front.Children.Add</w:t>
                      </w:r>
                      <w:proofErr w:type="spellEnd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label);</w:t>
                      </w:r>
                    </w:p>
                    <w:p w14:paraId="6C6F9F8F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box.Children.Add</w:t>
                      </w:r>
                      <w:proofErr w:type="spellEnd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lid);</w:t>
                      </w:r>
                    </w:p>
                    <w:p w14:paraId="11491D39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box.Children.Add</w:t>
                      </w:r>
                      <w:proofErr w:type="spellEnd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front);</w:t>
                      </w:r>
                    </w:p>
                    <w:p w14:paraId="3CF2D951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button.Content</w:t>
                      </w:r>
                      <w:proofErr w:type="spellEnd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= box;</w:t>
                      </w:r>
                    </w:p>
                    <w:p w14:paraId="4B87C873" w14:textId="77777777" w:rsidR="00521E22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43664B2F" w14:textId="3321BD51" w:rsidR="0057117A" w:rsidRPr="00521E22" w:rsidRDefault="00521E22" w:rsidP="00521E2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21E2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B73B46" w14:textId="77777777" w:rsidR="0057117A" w:rsidRDefault="0057117A" w:rsidP="0057117A">
      <w:pPr>
        <w:rPr>
          <w:rFonts w:cs="Segoe UI"/>
        </w:rPr>
      </w:pPr>
    </w:p>
    <w:p w14:paraId="7F69C72A" w14:textId="7A00EE11" w:rsidR="0057117A" w:rsidRPr="00521E22" w:rsidRDefault="0057117A" w:rsidP="0057117A">
      <w:pPr>
        <w:rPr>
          <w:rFonts w:cs="Segoe UI"/>
        </w:rPr>
      </w:pPr>
      <w:proofErr w:type="spellStart"/>
      <w:r>
        <w:rPr>
          <w:rFonts w:ascii="Consolas" w:hAnsi="Consolas" w:cs="Segoe UI"/>
          <w:b/>
          <w:bCs/>
        </w:rPr>
        <w:t>Add</w:t>
      </w:r>
      <w:r w:rsidR="00521E22">
        <w:rPr>
          <w:rFonts w:ascii="Consolas" w:hAnsi="Consolas" w:cs="Segoe UI"/>
          <w:b/>
          <w:bCs/>
        </w:rPr>
        <w:t>Box</w:t>
      </w:r>
      <w:proofErr w:type="spellEnd"/>
      <w:r w:rsidR="00521E22">
        <w:rPr>
          <w:rFonts w:cs="Segoe UI"/>
        </w:rPr>
        <w:t xml:space="preserve"> is used to add a box that can be selected</w:t>
      </w:r>
      <w:r w:rsidR="001F4940">
        <w:rPr>
          <w:rFonts w:cs="Segoe UI"/>
        </w:rPr>
        <w:t xml:space="preserve"> when </w:t>
      </w:r>
      <w:r w:rsidR="001F4940" w:rsidRPr="001F4940">
        <w:rPr>
          <w:rFonts w:cs="Segoe UI"/>
          <w:b/>
          <w:bCs/>
        </w:rPr>
        <w:t>Clicked</w:t>
      </w:r>
      <w:r w:rsidR="00521E22">
        <w:rPr>
          <w:rFonts w:cs="Segoe UI"/>
        </w:rPr>
        <w:t xml:space="preserve"> to the game</w:t>
      </w:r>
      <w:r w:rsidR="001F4940">
        <w:rPr>
          <w:rFonts w:cs="Segoe UI"/>
        </w:rPr>
        <w:t xml:space="preserve"> and give it a game-specific appearance using various elements to create the look-and-feel of the box that can be selected.</w:t>
      </w:r>
    </w:p>
    <w:p w14:paraId="17D089DC" w14:textId="77777777" w:rsidR="0057117A" w:rsidRDefault="0057117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697366" w14:textId="54E2113E" w:rsidR="001E4165" w:rsidRDefault="001E4165" w:rsidP="001E4165">
      <w:pPr>
        <w:pStyle w:val="Heading2"/>
      </w:pPr>
      <w:r>
        <w:lastRenderedPageBreak/>
        <w:t xml:space="preserve">Step </w:t>
      </w:r>
      <w:r w:rsidR="00B47435">
        <w:t>10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5BFEDC01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1E4165">
        <w:rPr>
          <w:rFonts w:ascii="Consolas" w:hAnsi="Consolas" w:cs="Segoe UI"/>
          <w:b/>
          <w:bCs/>
        </w:rPr>
        <w:t>Add Row, Layout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8F1830">
        <w:rPr>
          <w:rFonts w:cs="Segoe UI"/>
        </w:rPr>
        <w:t xml:space="preserve"> of </w:t>
      </w:r>
      <w:proofErr w:type="spellStart"/>
      <w:r w:rsidR="008F1830" w:rsidRPr="008F1830">
        <w:rPr>
          <w:rFonts w:ascii="Consolas" w:hAnsi="Consolas" w:cs="Segoe UI"/>
          <w:b/>
          <w:bCs/>
        </w:rPr>
        <w:t>AddRow</w:t>
      </w:r>
      <w:proofErr w:type="spellEnd"/>
      <w:r w:rsidR="008F1830">
        <w:rPr>
          <w:rFonts w:cs="Segoe UI"/>
        </w:rPr>
        <w:t xml:space="preserve"> which will add a row of boxes for the game, </w:t>
      </w:r>
      <w:r w:rsidR="008F1830" w:rsidRPr="008F1830">
        <w:rPr>
          <w:rFonts w:ascii="Consolas" w:hAnsi="Consolas" w:cs="Segoe UI"/>
          <w:b/>
          <w:bCs/>
        </w:rPr>
        <w:t>Layout</w:t>
      </w:r>
      <w:r w:rsidR="008F1830">
        <w:rPr>
          <w:rFonts w:cs="Segoe UI"/>
        </w:rPr>
        <w:t xml:space="preserve"> which will create the look-and-feel for the game and </w:t>
      </w:r>
      <w:r w:rsidR="008F1830" w:rsidRPr="008F1830">
        <w:rPr>
          <w:rFonts w:ascii="Consolas" w:hAnsi="Consolas" w:cs="Segoe UI"/>
          <w:b/>
          <w:bCs/>
        </w:rPr>
        <w:t>New</w:t>
      </w:r>
      <w:r w:rsidR="008F1830">
        <w:rPr>
          <w:rFonts w:cs="Segoe UI"/>
        </w:rPr>
        <w:t xml:space="preserve"> which will start a game.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E03BE3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AddRow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C664750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ACA855A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66ABDDD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8029DE7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] rows = { 5, 6, 6, 5 };</w:t>
                            </w:r>
                          </w:p>
                          <w:p w14:paraId="77707FDB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 = 0; r &lt; 4; r++)</w:t>
                            </w:r>
                          </w:p>
                          <w:p w14:paraId="31E5E5B4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BA9E8A8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ces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04F4CB3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D3E3670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Orientation =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Horizontal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6BB1E22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Center</w:t>
                            </w:r>
                            <w:proofErr w:type="spellEnd"/>
                          </w:p>
                          <w:p w14:paraId="037FE814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5CF70621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rows[r]; column++)</w:t>
                            </w:r>
                          </w:p>
                          <w:p w14:paraId="0BB3090B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E6E916F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AddBox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places, names[count], count + 1);</w:t>
                            </w:r>
                          </w:p>
                          <w:p w14:paraId="22CE3022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unt+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5B1955E7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60158AE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places);</w:t>
                            </w:r>
                          </w:p>
                          <w:p w14:paraId="2CB3FC47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FE20D62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;</w:t>
                            </w:r>
                            <w:proofErr w:type="gramEnd"/>
                          </w:p>
                          <w:p w14:paraId="6E28170E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309659B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A8BA5FA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0A6B4A48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10D5331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73D70FF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iew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B249338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530A81B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hild = </w:t>
                            </w:r>
                            <w:proofErr w:type="spellStart"/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AddRow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6ADE8B4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8C51383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view);</w:t>
                            </w:r>
                          </w:p>
                          <w:p w14:paraId="6B8A656C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761E276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399705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59635F99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457670B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urn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818F181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amount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FF5B9E8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ver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0E9BD2C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ealt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20AE3D4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16D30141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s = 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0,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s.Length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s.Length</w:t>
                            </w:r>
                            <w:proofErr w:type="spell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7E3D34C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position 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s)</w:t>
                            </w:r>
                          </w:p>
                          <w:p w14:paraId="3A2DE10A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D1F174D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Add</w:t>
                            </w:r>
                            <w:proofErr w:type="spellEnd"/>
                            <w:proofErr w:type="gramEnd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(amounts[position]);</w:t>
                            </w:r>
                          </w:p>
                          <w:p w14:paraId="7CCD9034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52213AC" w14:textId="77777777" w:rsidR="008F1830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991A4BB" w14:textId="3759A632" w:rsidR="001E4165" w:rsidRPr="008F1830" w:rsidRDefault="008F1830" w:rsidP="008F183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F183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E03BE3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AddRow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C664750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ACA855A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66ABDDD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panel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8029DE7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] rows = { 5, 6, 6, 5 };</w:t>
                      </w:r>
                    </w:p>
                    <w:p w14:paraId="77707FDB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r = 0; r &lt; 4; r++)</w:t>
                      </w:r>
                    </w:p>
                    <w:p w14:paraId="31E5E5B4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BA9E8A8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places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04F4CB3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D3E3670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Orientation =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Orientation.Horizontal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6BB1E22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HorizontalAlignment.Center</w:t>
                      </w:r>
                      <w:proofErr w:type="spellEnd"/>
                    </w:p>
                    <w:p w14:paraId="037FE814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5CF70621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rows[r]; column++)</w:t>
                      </w:r>
                    </w:p>
                    <w:p w14:paraId="0BB3090B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E6E916F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AddBox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places, names[count], count + 1);</w:t>
                      </w:r>
                    </w:p>
                    <w:p w14:paraId="22CE3022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unt+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5B1955E7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60158AE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places);</w:t>
                      </w:r>
                    </w:p>
                    <w:p w14:paraId="2CB3FC47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FE20D62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panel;</w:t>
                      </w:r>
                      <w:proofErr w:type="gramEnd"/>
                    </w:p>
                    <w:p w14:paraId="6E28170E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309659B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A8BA5FA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0A6B4A48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10D5331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73D70FF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view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B249338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530A81B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Child = </w:t>
                      </w:r>
                      <w:proofErr w:type="spellStart"/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AddRow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6ADE8B4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8C51383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view);</w:t>
                      </w:r>
                    </w:p>
                    <w:p w14:paraId="6B8A656C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761E276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399705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59635F99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457670B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_turn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818F181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_amount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FF5B9E8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_over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0E9BD2C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_dealt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20AE3D4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16D30141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positions = 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0,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names.Length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names.Length</w:t>
                      </w:r>
                      <w:proofErr w:type="spell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7E3D34C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(var position </w:t>
                      </w:r>
                      <w:r w:rsidRPr="008F1830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positions)</w:t>
                      </w:r>
                    </w:p>
                    <w:p w14:paraId="3A2DE10A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D1F174D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values.Add</w:t>
                      </w:r>
                      <w:proofErr w:type="spellEnd"/>
                      <w:proofErr w:type="gramEnd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(amounts[position]);</w:t>
                      </w:r>
                    </w:p>
                    <w:p w14:paraId="7CCD9034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52213AC" w14:textId="77777777" w:rsidR="008F1830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991A4BB" w14:textId="3759A632" w:rsidR="001E4165" w:rsidRPr="008F1830" w:rsidRDefault="008F1830" w:rsidP="008F183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F183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F1CD4F" w14:textId="77777777" w:rsidR="001E4165" w:rsidRDefault="001E416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55A1E6C1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E6175F">
        <w:t>1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18366EC">
                  <wp:extent cx="2635196" cy="217060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0C6D27F3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E6175F">
        <w:t>2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3DDB9F38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9E1886">
        <w:t>3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7D418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4883AE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F092BD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63A1F0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EC5E6A7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492E5F99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3163CA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720FAB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73E9BCA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8A9F05F" w:rsidR="00833CE0" w:rsidRPr="0045472A" w:rsidRDefault="00D27DB1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7D418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4883AE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F092BD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63A1F0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EC5E6A7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492E5F99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3163CA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720FAB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73E9BCA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8A9F05F" w:rsidR="00833CE0" w:rsidRPr="0045472A" w:rsidRDefault="00D27DB1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0C6A6696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0BBDBE74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BF7B7D">
        <w:t>4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A1356F9">
                  <wp:extent cx="2635194" cy="2170608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7E478D59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BF7B7D">
        <w:t>5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CEF42D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F121DA">
        <w:t>6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5DF698D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F121DA">
        <w:t>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61D20CA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AF6046" w:rsidRPr="00AF6046">
              <w:rPr>
                <w:lang w:val="en-US"/>
              </w:rPr>
              <w:t>a</w:t>
            </w:r>
            <w:r w:rsidRPr="00AF6046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08454E">
              <w:rPr>
                <w:b/>
                <w:bCs/>
                <w:lang w:val="en-US"/>
              </w:rPr>
              <w:t>DealOrNot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AF6046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6E419BC" w:rsidR="00CE7E10" w:rsidRPr="009E492B" w:rsidRDefault="0008454E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7BBF00D" wp14:editId="3A6DCE1A">
                  <wp:extent cx="1418400" cy="226800"/>
                  <wp:effectExtent l="0" t="0" r="0" b="190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8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0CD185DB" w:rsidR="00FB4525" w:rsidRDefault="0018208F" w:rsidP="0018208F">
      <w:pPr>
        <w:pStyle w:val="Heading2"/>
      </w:pPr>
      <w:r>
        <w:t xml:space="preserve">Step </w:t>
      </w:r>
      <w:r w:rsidR="00BE79A2">
        <w:t>1</w:t>
      </w:r>
      <w:r w:rsidR="0008454E">
        <w:t>8</w:t>
      </w:r>
    </w:p>
    <w:p w14:paraId="47175F12" w14:textId="2714FAF5" w:rsidR="00B554B4" w:rsidRDefault="00B554B4" w:rsidP="00B554B4"/>
    <w:p w14:paraId="6AEC53DB" w14:textId="4EA74AFA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 </w:t>
      </w:r>
      <w:r w:rsidR="00510FD4">
        <w:t xml:space="preserve">select </w:t>
      </w:r>
      <w:r w:rsidR="00341A31">
        <w:t xml:space="preserve">one of the boxes and an amount will be displayed but each five </w:t>
      </w:r>
      <w:r w:rsidR="00AF6046">
        <w:t>turns, then</w:t>
      </w:r>
      <w:r w:rsidR="00341A31">
        <w:t xml:space="preserve"> you’ll have the chance to take a </w:t>
      </w:r>
      <w:r w:rsidR="00341A31" w:rsidRPr="00341A31">
        <w:rPr>
          <w:b/>
          <w:bCs/>
        </w:rPr>
        <w:t>Deal</w:t>
      </w:r>
      <w:r w:rsidR="00341A31">
        <w:t xml:space="preserve"> or </w:t>
      </w:r>
      <w:r w:rsidR="00341A31" w:rsidRPr="00341A31">
        <w:rPr>
          <w:b/>
          <w:bCs/>
        </w:rPr>
        <w:t>Not</w:t>
      </w:r>
      <w:r w:rsidR="00341A31">
        <w:t xml:space="preserve"> and can continue until there is just one box left, which you’ll win the amount, but if you took the </w:t>
      </w:r>
      <w:r w:rsidR="00341A31" w:rsidRPr="00341A31">
        <w:rPr>
          <w:b/>
          <w:bCs/>
        </w:rPr>
        <w:t xml:space="preserve">Deal </w:t>
      </w:r>
      <w:r w:rsidR="00341A31">
        <w:t xml:space="preserve">then you win that amount instead, </w:t>
      </w:r>
      <w:r w:rsidR="00510FD4">
        <w:rPr>
          <w:rFonts w:cs="Segoe UI"/>
        </w:rPr>
        <w:t xml:space="preserve">or you can select </w:t>
      </w:r>
      <w:r w:rsidR="00510FD4" w:rsidRPr="00AF6046">
        <w:rPr>
          <w:rFonts w:cs="Segoe UI"/>
          <w:i/>
          <w:iCs/>
        </w:rPr>
        <w:t>New</w:t>
      </w:r>
      <w:r w:rsidR="00510FD4">
        <w:rPr>
          <w:rFonts w:cs="Segoe UI"/>
          <w:b/>
          <w:bCs/>
        </w:rPr>
        <w:t xml:space="preserve"> </w:t>
      </w:r>
      <w:r w:rsidR="00510FD4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7302F942">
            <wp:extent cx="6645334" cy="3571867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4" cy="3571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35C037AF" w:rsidR="00986C7B" w:rsidRDefault="00F15B60" w:rsidP="00F15B60">
      <w:pPr>
        <w:pStyle w:val="Heading2"/>
      </w:pPr>
      <w:r>
        <w:t xml:space="preserve">Step </w:t>
      </w:r>
      <w:r w:rsidR="00BE79A2">
        <w:t>1</w:t>
      </w:r>
      <w:r w:rsidR="0008454E">
        <w:t>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05C39FD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34457E" w:rsidRPr="0034457E">
              <w:rPr>
                <w:lang w:val="en-US"/>
              </w:rPr>
              <w:t>a</w:t>
            </w:r>
            <w:r w:rsidRPr="0034457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34457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1CE53" w14:textId="77777777" w:rsidR="006571C4" w:rsidRDefault="006571C4" w:rsidP="00071E16">
      <w:pPr>
        <w:spacing w:line="240" w:lineRule="auto"/>
      </w:pPr>
      <w:r>
        <w:separator/>
      </w:r>
    </w:p>
  </w:endnote>
  <w:endnote w:type="continuationSeparator" w:id="0">
    <w:p w14:paraId="553221BA" w14:textId="77777777" w:rsidR="006571C4" w:rsidRDefault="006571C4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6B4EE" w14:textId="77777777" w:rsidR="006571C4" w:rsidRDefault="006571C4" w:rsidP="00071E16">
      <w:pPr>
        <w:spacing w:line="240" w:lineRule="auto"/>
      </w:pPr>
      <w:r>
        <w:separator/>
      </w:r>
    </w:p>
  </w:footnote>
  <w:footnote w:type="continuationSeparator" w:id="0">
    <w:p w14:paraId="21A8E2DF" w14:textId="77777777" w:rsidR="006571C4" w:rsidRDefault="006571C4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217E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76C06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7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4D3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571C4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23C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F4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AF6046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3B94"/>
    <w:rsid w:val="00EE5264"/>
    <w:rsid w:val="00EE5805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21DA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9:00Z</dcterms:created>
  <dcterms:modified xsi:type="dcterms:W3CDTF">2023-01-09T14:49:00Z</dcterms:modified>
</cp:coreProperties>
</file>